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47F8855B"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State Pension Age Changes and Retirement Age Increases | Age UK</w:t>
          </w:r>
          <w:r w:rsidR="00FD74CB" w:rsidRPr="00FD74CB">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F6D34DB"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at Are The Average Height In England? - Hood MWR</w:t>
          </w:r>
          <w:r w:rsidR="00FD74CB" w:rsidRPr="00FD74CB">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1423E196"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The World’s Population By Eye Color - WorldAtlas</w:t>
          </w:r>
          <w:r w:rsidR="00FD74CB" w:rsidRPr="00FD74CB">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y We Gain Weight As We Age : NPR</w:t>
          </w:r>
          <w:r w:rsidR="00FD74CB" w:rsidRPr="00FD74CB">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3B9A440F" w:rsidR="007C736A" w:rsidRPr="007C736A" w:rsidRDefault="007C736A">
      <w:pPr>
        <w:rPr>
          <w:lang w:val="pt-PT"/>
        </w:rPr>
      </w:pPr>
      <w:r>
        <w:rPr>
          <w:lang w:val="pt-PT"/>
        </w:rPr>
        <w:t xml:space="preserve">Anteriormente, a personagem principal fora </w:t>
      </w:r>
      <w:r w:rsidR="00F73682">
        <w:rPr>
          <w:lang w:val="pt-PT"/>
        </w:rPr>
        <w:t>professor de Inglês</w:t>
      </w:r>
      <w:r>
        <w:rPr>
          <w:lang w:val="pt-PT"/>
        </w:rPr>
        <w:t xml:space="preserve"> e 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24C3C54C"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FD74CB" w:rsidRPr="00FD74CB">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Default="00000A68">
      <w:pPr>
        <w:rPr>
          <w:sz w:val="28"/>
          <w:szCs w:val="28"/>
          <w:lang w:val="pt-PT"/>
        </w:rPr>
      </w:pPr>
      <w:r>
        <w:rPr>
          <w:sz w:val="28"/>
          <w:szCs w:val="28"/>
          <w:lang w:val="pt-PT"/>
        </w:rPr>
        <w:t>Personalidade</w:t>
      </w: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 xml:space="preserve">como ele: tome-se como exemplo a adolescente que sofre de depressão e de ideação suicida e do atual florista, desamparado pela perda do </w:t>
      </w:r>
      <w:r>
        <w:rPr>
          <w:lang w:val="pt-PT"/>
        </w:rPr>
        <w:lastRenderedPageBreak/>
        <w:t>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r w:rsidR="00DC5360" w:rsidRPr="00DC5360">
        <w:rPr>
          <w:i/>
          <w:iCs/>
          <w:lang w:val="pt-PT"/>
        </w:rPr>
        <w:t>Up: Altamente</w:t>
      </w:r>
      <w:r>
        <w:rPr>
          <w:lang w:val="pt-PT"/>
        </w:rPr>
        <w:t xml:space="preserve"> </w:t>
      </w:r>
      <w:r w:rsidR="00DC5360">
        <w:rPr>
          <w:lang w:val="pt-PT"/>
        </w:rPr>
        <w:t>(2009)</w:t>
      </w:r>
      <w:r w:rsidR="006E353E">
        <w:rPr>
          <w:lang w:val="pt-PT"/>
        </w:rPr>
        <w:t>, no qual Mr. Carl Fredricksen,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w:t>
      </w:r>
      <w:r>
        <w:rPr>
          <w:lang w:val="pt-PT"/>
        </w:rPr>
        <w:lastRenderedPageBreak/>
        <w:t xml:space="preserve">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3A6A040" w14:textId="0F4C0AA4" w:rsidR="00000A68" w:rsidRDefault="00000A68">
      <w:pPr>
        <w:rPr>
          <w:sz w:val="28"/>
          <w:szCs w:val="28"/>
          <w:lang w:val="pt-PT"/>
        </w:rPr>
      </w:pPr>
      <w:r>
        <w:rPr>
          <w:sz w:val="28"/>
          <w:szCs w:val="28"/>
          <w:lang w:val="pt-PT"/>
        </w:rPr>
        <w:t>O que o faz chorar</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lastRenderedPageBreak/>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3CF54633" w14:textId="754E4F82" w:rsidR="00000A68" w:rsidRDefault="00D90FB7">
      <w:pPr>
        <w:rPr>
          <w:sz w:val="28"/>
          <w:szCs w:val="28"/>
          <w:lang w:val="pt-PT"/>
        </w:rPr>
      </w:pPr>
      <w:r>
        <w:rPr>
          <w:sz w:val="28"/>
          <w:szCs w:val="28"/>
          <w:lang w:val="pt-PT"/>
        </w:rPr>
        <w:t>Comida favorita</w:t>
      </w:r>
    </w:p>
    <w:p w14:paraId="23E404BF" w14:textId="1B6D7FA3" w:rsidR="00D90FB7" w:rsidRDefault="00D90FB7">
      <w:pPr>
        <w:rPr>
          <w:sz w:val="28"/>
          <w:szCs w:val="28"/>
          <w:lang w:val="pt-PT"/>
        </w:rPr>
      </w:pPr>
      <w:r>
        <w:rPr>
          <w:sz w:val="28"/>
          <w:szCs w:val="28"/>
          <w:lang w:val="pt-PT"/>
        </w:rPr>
        <w:t>Bebida favorit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Como já foi referido anteriormente, o protagonista costuma vestir-se de camisa e gravata; para além de usar umas calças de linho com vinco de cor preta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324C5"/>
    <w:rsid w:val="000C67C1"/>
    <w:rsid w:val="000E4CA1"/>
    <w:rsid w:val="0010471C"/>
    <w:rsid w:val="0010740D"/>
    <w:rsid w:val="001253F6"/>
    <w:rsid w:val="00143BB1"/>
    <w:rsid w:val="001440A7"/>
    <w:rsid w:val="00163213"/>
    <w:rsid w:val="001928FB"/>
    <w:rsid w:val="001B5028"/>
    <w:rsid w:val="00325679"/>
    <w:rsid w:val="003B3284"/>
    <w:rsid w:val="00482864"/>
    <w:rsid w:val="004C5F57"/>
    <w:rsid w:val="00552837"/>
    <w:rsid w:val="0055333E"/>
    <w:rsid w:val="005C19DB"/>
    <w:rsid w:val="00627305"/>
    <w:rsid w:val="00653B30"/>
    <w:rsid w:val="006B7D82"/>
    <w:rsid w:val="006C39AA"/>
    <w:rsid w:val="006C5D42"/>
    <w:rsid w:val="006D3F6C"/>
    <w:rsid w:val="006E353E"/>
    <w:rsid w:val="007769CD"/>
    <w:rsid w:val="007C736A"/>
    <w:rsid w:val="00845290"/>
    <w:rsid w:val="00871CCD"/>
    <w:rsid w:val="008A6A6D"/>
    <w:rsid w:val="008D601B"/>
    <w:rsid w:val="008D780D"/>
    <w:rsid w:val="00934204"/>
    <w:rsid w:val="009F5C2E"/>
    <w:rsid w:val="009F7F99"/>
    <w:rsid w:val="00A36387"/>
    <w:rsid w:val="00A46C31"/>
    <w:rsid w:val="00A65BDE"/>
    <w:rsid w:val="00A81586"/>
    <w:rsid w:val="00AD111B"/>
    <w:rsid w:val="00B27B6E"/>
    <w:rsid w:val="00B46E14"/>
    <w:rsid w:val="00B751AA"/>
    <w:rsid w:val="00BB14DF"/>
    <w:rsid w:val="00C3439A"/>
    <w:rsid w:val="00C82C5C"/>
    <w:rsid w:val="00C91180"/>
    <w:rsid w:val="00CD0D17"/>
    <w:rsid w:val="00CD66DB"/>
    <w:rsid w:val="00CF152C"/>
    <w:rsid w:val="00D03DDF"/>
    <w:rsid w:val="00D4799C"/>
    <w:rsid w:val="00D90FB7"/>
    <w:rsid w:val="00DC4762"/>
    <w:rsid w:val="00DC5360"/>
    <w:rsid w:val="00E30997"/>
    <w:rsid w:val="00E62363"/>
    <w:rsid w:val="00E73320"/>
    <w:rsid w:val="00E870F7"/>
    <w:rsid w:val="00EB074A"/>
    <w:rsid w:val="00F73682"/>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4A23FE"/>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9</TotalTime>
  <Pages>8</Pages>
  <Words>3220</Words>
  <Characters>1835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30</cp:revision>
  <dcterms:created xsi:type="dcterms:W3CDTF">2023-08-23T08:48:00Z</dcterms:created>
  <dcterms:modified xsi:type="dcterms:W3CDTF">2023-08-26T18:40:00Z</dcterms:modified>
</cp:coreProperties>
</file>